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72EE6D" w14:textId="0E5CD161" w:rsidR="0075781A" w:rsidRPr="0056067F" w:rsidRDefault="00367BCD">
      <w:pPr>
        <w:rPr>
          <w:b/>
          <w:bCs/>
        </w:rPr>
      </w:pPr>
      <w:r w:rsidRPr="0056067F">
        <w:rPr>
          <w:b/>
          <w:bCs/>
        </w:rPr>
        <w:t>Khai Phan Thanh (100901164)</w:t>
      </w:r>
    </w:p>
    <w:p w14:paraId="7234D6DC" w14:textId="1347ADAF" w:rsidR="006F1752" w:rsidRPr="00CC5648" w:rsidRDefault="00CC5648">
      <w:pPr>
        <w:rPr>
          <w:sz w:val="32"/>
          <w:szCs w:val="32"/>
        </w:rPr>
      </w:pPr>
      <w:r w:rsidRPr="00CC5648">
        <w:rPr>
          <w:sz w:val="32"/>
          <w:szCs w:val="32"/>
        </w:rPr>
        <w:t>Error Message:</w:t>
      </w:r>
    </w:p>
    <w:p w14:paraId="3FDEC65A" w14:textId="1E132EAB" w:rsidR="00CC5648" w:rsidRPr="00200AD8" w:rsidRDefault="00CC5648">
      <w:pPr>
        <w:rPr>
          <w:b/>
          <w:bCs/>
        </w:rPr>
      </w:pPr>
      <w:r>
        <w:rPr>
          <w:noProof/>
        </w:rPr>
        <w:drawing>
          <wp:inline distT="0" distB="0" distL="0" distR="0" wp14:anchorId="60F21DF0" wp14:editId="4FDBE758">
            <wp:extent cx="5943600" cy="23082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F1706" w14:textId="12AB0286" w:rsidR="00367BCD" w:rsidRDefault="00367BCD"/>
    <w:p w14:paraId="458C90D7" w14:textId="766C7A0A" w:rsidR="00CC5648" w:rsidRPr="00CC5648" w:rsidRDefault="00CC5648">
      <w:pPr>
        <w:rPr>
          <w:sz w:val="32"/>
          <w:szCs w:val="32"/>
        </w:rPr>
      </w:pPr>
      <w:r w:rsidRPr="00CC5648">
        <w:rPr>
          <w:sz w:val="32"/>
          <w:szCs w:val="32"/>
        </w:rPr>
        <w:t>Entering ./showpath ~dps918/sample.dir1/testdir1/phones</w:t>
      </w:r>
    </w:p>
    <w:p w14:paraId="3A92BF54" w14:textId="3C0481C8" w:rsidR="00CC5648" w:rsidRDefault="00CC5648">
      <w:pPr>
        <w:rPr>
          <w:b/>
          <w:bCs/>
        </w:rPr>
      </w:pPr>
      <w:r>
        <w:rPr>
          <w:noProof/>
        </w:rPr>
        <w:drawing>
          <wp:inline distT="0" distB="0" distL="0" distR="0" wp14:anchorId="6608709C" wp14:editId="08E45E5B">
            <wp:extent cx="5943600" cy="24593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9716C" w14:textId="4CE731B7" w:rsidR="00CC5648" w:rsidRDefault="00CC5648" w:rsidP="00CC5648">
      <w:pPr>
        <w:rPr>
          <w:b/>
          <w:bCs/>
        </w:rPr>
      </w:pPr>
    </w:p>
    <w:p w14:paraId="5C6B0F92" w14:textId="13553741" w:rsidR="00CC5648" w:rsidRPr="00CC5648" w:rsidRDefault="00CC5648" w:rsidP="00CC5648">
      <w:pPr>
        <w:rPr>
          <w:sz w:val="32"/>
          <w:szCs w:val="32"/>
        </w:rPr>
      </w:pPr>
      <w:r w:rsidRPr="00CC5648">
        <w:rPr>
          <w:sz w:val="32"/>
          <w:szCs w:val="32"/>
        </w:rPr>
        <w:t>Moving up to the top</w:t>
      </w:r>
    </w:p>
    <w:p w14:paraId="0611E9DE" w14:textId="141C307F" w:rsidR="00A362F4" w:rsidRDefault="00CC5648" w:rsidP="00A362F4">
      <w:r>
        <w:rPr>
          <w:noProof/>
        </w:rPr>
        <w:drawing>
          <wp:inline distT="0" distB="0" distL="0" distR="0" wp14:anchorId="174FE5DE" wp14:editId="7956DAFE">
            <wp:extent cx="5295900" cy="212911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10060" cy="2134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A14AC" w14:textId="77777777" w:rsidR="00CC5648" w:rsidRDefault="00CC5648" w:rsidP="00A362F4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2742BDFB" wp14:editId="55C5E668">
            <wp:extent cx="5943600" cy="24657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5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B04E1" w14:textId="1306CB83" w:rsidR="00CC5648" w:rsidRDefault="00CC5648" w:rsidP="00A362F4">
      <w:pPr>
        <w:rPr>
          <w:noProof/>
        </w:rPr>
      </w:pPr>
      <w:r w:rsidRPr="00CC5648">
        <w:rPr>
          <w:noProof/>
        </w:rPr>
        <w:t xml:space="preserve"> </w:t>
      </w:r>
    </w:p>
    <w:p w14:paraId="27F31136" w14:textId="2BB7B7D1" w:rsidR="00CC5648" w:rsidRDefault="00CC5648" w:rsidP="00A362F4">
      <w:r>
        <w:rPr>
          <w:noProof/>
        </w:rPr>
        <w:drawing>
          <wp:inline distT="0" distB="0" distL="0" distR="0" wp14:anchorId="4DD3FF3D" wp14:editId="7D75192E">
            <wp:extent cx="5943600" cy="23069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6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3A2A5" w14:textId="286A0B6C" w:rsidR="00CC5648" w:rsidRDefault="00CC5648" w:rsidP="00A362F4"/>
    <w:p w14:paraId="0744E89B" w14:textId="488F1957" w:rsidR="00CC5648" w:rsidRDefault="00CC5648" w:rsidP="00A362F4">
      <w:r>
        <w:rPr>
          <w:noProof/>
        </w:rPr>
        <w:drawing>
          <wp:inline distT="0" distB="0" distL="0" distR="0" wp14:anchorId="34CC0A21" wp14:editId="5F568CD9">
            <wp:extent cx="5943600" cy="2296160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CD371" w14:textId="19F55ECD" w:rsidR="00A362F4" w:rsidRDefault="00A362F4" w:rsidP="00A362F4"/>
    <w:p w14:paraId="7CDFFF4A" w14:textId="05802A3A" w:rsidR="005A1D7A" w:rsidRDefault="00CC5648" w:rsidP="00596E63">
      <w:r>
        <w:rPr>
          <w:noProof/>
        </w:rPr>
        <w:lastRenderedPageBreak/>
        <w:drawing>
          <wp:inline distT="0" distB="0" distL="0" distR="0" wp14:anchorId="0D1FA6F8" wp14:editId="5758D214">
            <wp:extent cx="5943600" cy="2435860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0A832" w14:textId="65A157AF" w:rsidR="00CC5648" w:rsidRDefault="00CC5648" w:rsidP="00596E63"/>
    <w:p w14:paraId="79ADC663" w14:textId="5D2B4723" w:rsidR="00CC5648" w:rsidRDefault="00CC5648" w:rsidP="00596E63">
      <w:pPr>
        <w:rPr>
          <w:sz w:val="32"/>
          <w:szCs w:val="32"/>
        </w:rPr>
      </w:pPr>
      <w:r w:rsidRPr="00CC5648">
        <w:rPr>
          <w:sz w:val="32"/>
          <w:szCs w:val="32"/>
        </w:rPr>
        <w:t>Going back to the bottom</w:t>
      </w:r>
    </w:p>
    <w:p w14:paraId="6054DEC2" w14:textId="4B5947FB" w:rsidR="00CC5648" w:rsidRDefault="00CC5648" w:rsidP="00596E63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4167F240" wp14:editId="0D9940D8">
            <wp:extent cx="5943600" cy="255968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B33C9" w14:textId="3E95C77D" w:rsidR="00CC5648" w:rsidRDefault="00CC5648" w:rsidP="00596E63">
      <w:pPr>
        <w:rPr>
          <w:sz w:val="32"/>
          <w:szCs w:val="32"/>
        </w:rPr>
      </w:pPr>
    </w:p>
    <w:p w14:paraId="1312D457" w14:textId="123BA97F" w:rsidR="00CC5648" w:rsidRDefault="00CC5648" w:rsidP="00596E63">
      <w:pPr>
        <w:rPr>
          <w:sz w:val="32"/>
          <w:szCs w:val="32"/>
        </w:rPr>
      </w:pPr>
      <w:r>
        <w:rPr>
          <w:sz w:val="32"/>
          <w:szCs w:val="32"/>
        </w:rPr>
        <w:t>Quit from the program</w:t>
      </w:r>
    </w:p>
    <w:p w14:paraId="15E2239D" w14:textId="179F3CD0" w:rsidR="00CC5648" w:rsidRDefault="00CC5648" w:rsidP="00596E63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0CBC6C5B" wp14:editId="431855C5">
            <wp:extent cx="5943600" cy="62153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15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CADA9" w14:textId="4A9A69C7" w:rsidR="00CC5648" w:rsidRDefault="00CC5648" w:rsidP="00596E63">
      <w:pPr>
        <w:rPr>
          <w:sz w:val="32"/>
          <w:szCs w:val="32"/>
        </w:rPr>
      </w:pPr>
    </w:p>
    <w:p w14:paraId="6075F1D5" w14:textId="77777777" w:rsidR="005F7335" w:rsidRDefault="005F7335" w:rsidP="00596E63">
      <w:pPr>
        <w:rPr>
          <w:sz w:val="32"/>
          <w:szCs w:val="32"/>
        </w:rPr>
      </w:pPr>
    </w:p>
    <w:p w14:paraId="430347A1" w14:textId="77777777" w:rsidR="005F7335" w:rsidRDefault="005F7335" w:rsidP="00596E63">
      <w:pPr>
        <w:rPr>
          <w:sz w:val="32"/>
          <w:szCs w:val="32"/>
        </w:rPr>
      </w:pPr>
    </w:p>
    <w:p w14:paraId="77822F19" w14:textId="77777777" w:rsidR="005F7335" w:rsidRDefault="005F7335" w:rsidP="00596E63">
      <w:pPr>
        <w:rPr>
          <w:sz w:val="32"/>
          <w:szCs w:val="32"/>
        </w:rPr>
      </w:pPr>
    </w:p>
    <w:p w14:paraId="6D322621" w14:textId="77777777" w:rsidR="005F7335" w:rsidRDefault="005F7335" w:rsidP="00596E63">
      <w:pPr>
        <w:rPr>
          <w:sz w:val="32"/>
          <w:szCs w:val="32"/>
        </w:rPr>
      </w:pPr>
    </w:p>
    <w:p w14:paraId="34F62084" w14:textId="77777777" w:rsidR="005F7335" w:rsidRDefault="005F7335" w:rsidP="00596E63">
      <w:pPr>
        <w:rPr>
          <w:sz w:val="32"/>
          <w:szCs w:val="32"/>
        </w:rPr>
      </w:pPr>
    </w:p>
    <w:p w14:paraId="7524A472" w14:textId="77777777" w:rsidR="005F7335" w:rsidRDefault="005F7335" w:rsidP="00596E63">
      <w:pPr>
        <w:rPr>
          <w:sz w:val="32"/>
          <w:szCs w:val="32"/>
        </w:rPr>
      </w:pPr>
    </w:p>
    <w:p w14:paraId="4E764AAA" w14:textId="77777777" w:rsidR="005F7335" w:rsidRDefault="005F7335" w:rsidP="00596E63">
      <w:pPr>
        <w:rPr>
          <w:sz w:val="32"/>
          <w:szCs w:val="32"/>
        </w:rPr>
      </w:pPr>
    </w:p>
    <w:p w14:paraId="20D8CAFD" w14:textId="19C5A5CC" w:rsidR="00CC5648" w:rsidRDefault="005F7335" w:rsidP="00596E63">
      <w:pPr>
        <w:rPr>
          <w:sz w:val="32"/>
          <w:szCs w:val="32"/>
        </w:rPr>
      </w:pPr>
      <w:r>
        <w:rPr>
          <w:sz w:val="32"/>
          <w:szCs w:val="32"/>
        </w:rPr>
        <w:lastRenderedPageBreak/>
        <w:t>Increase Screen size to 32 rows and 96 columns</w:t>
      </w:r>
    </w:p>
    <w:p w14:paraId="262D1777" w14:textId="2B1B4782" w:rsidR="005F7335" w:rsidRDefault="005F7335" w:rsidP="00596E63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5BBFF45A" wp14:editId="32A9D72C">
            <wp:extent cx="5166360" cy="3688759"/>
            <wp:effectExtent l="0" t="0" r="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75213" cy="369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30158" w14:textId="1F5F664A" w:rsidR="005F7335" w:rsidRDefault="005F7335" w:rsidP="00596E63">
      <w:pPr>
        <w:rPr>
          <w:sz w:val="32"/>
          <w:szCs w:val="32"/>
        </w:rPr>
      </w:pPr>
    </w:p>
    <w:p w14:paraId="29E3F91B" w14:textId="512C8AEE" w:rsidR="005F7335" w:rsidRDefault="005F7335" w:rsidP="00596E63">
      <w:pPr>
        <w:rPr>
          <w:sz w:val="32"/>
          <w:szCs w:val="32"/>
        </w:rPr>
      </w:pPr>
      <w:r>
        <w:rPr>
          <w:sz w:val="32"/>
          <w:szCs w:val="32"/>
        </w:rPr>
        <w:t>Hitting “q” to exit</w:t>
      </w:r>
    </w:p>
    <w:p w14:paraId="34DAB908" w14:textId="5859AEF1" w:rsidR="005F7335" w:rsidRPr="00CC5648" w:rsidRDefault="005F7335" w:rsidP="00596E63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0399369C" wp14:editId="3C445360">
            <wp:extent cx="4951962" cy="3535680"/>
            <wp:effectExtent l="0" t="0" r="127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59877" cy="3541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F7335" w:rsidRPr="00CC5648" w:rsidSect="0065423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E1CE7"/>
    <w:multiLevelType w:val="hybridMultilevel"/>
    <w:tmpl w:val="CA4C6D9E"/>
    <w:lvl w:ilvl="0" w:tplc="0F7C481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65158C"/>
    <w:multiLevelType w:val="hybridMultilevel"/>
    <w:tmpl w:val="5232BC1E"/>
    <w:lvl w:ilvl="0" w:tplc="6EFC5A3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4842FA"/>
    <w:multiLevelType w:val="hybridMultilevel"/>
    <w:tmpl w:val="D5D25154"/>
    <w:lvl w:ilvl="0" w:tplc="5FDC03E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MLQwsDA0tDS3NLFU0lEKTi0uzszPAykwrgUA3fzSLywAAAA="/>
  </w:docVars>
  <w:rsids>
    <w:rsidRoot w:val="00367BCD"/>
    <w:rsid w:val="00017A98"/>
    <w:rsid w:val="00046897"/>
    <w:rsid w:val="00200AD8"/>
    <w:rsid w:val="00367BCD"/>
    <w:rsid w:val="00437CBA"/>
    <w:rsid w:val="0049399C"/>
    <w:rsid w:val="00515023"/>
    <w:rsid w:val="0056067F"/>
    <w:rsid w:val="00596E63"/>
    <w:rsid w:val="005A1D7A"/>
    <w:rsid w:val="005E4E14"/>
    <w:rsid w:val="005F7335"/>
    <w:rsid w:val="00654234"/>
    <w:rsid w:val="006F1752"/>
    <w:rsid w:val="0075781A"/>
    <w:rsid w:val="00850975"/>
    <w:rsid w:val="00A362F4"/>
    <w:rsid w:val="00C23BF2"/>
    <w:rsid w:val="00CC5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DAE39"/>
  <w15:chartTrackingRefBased/>
  <w15:docId w15:val="{D04FEE20-EE70-7C43-B47A-43081F27E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CA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4E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5</Pages>
  <Words>40</Words>
  <Characters>233</Characters>
  <Application>Microsoft Office Word</Application>
  <DocSecurity>0</DocSecurity>
  <Lines>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Khai Phan</dc:creator>
  <cp:keywords/>
  <dc:description/>
  <cp:lastModifiedBy>Thanh Khai Phan</cp:lastModifiedBy>
  <cp:revision>10</cp:revision>
  <dcterms:created xsi:type="dcterms:W3CDTF">2020-06-02T19:35:00Z</dcterms:created>
  <dcterms:modified xsi:type="dcterms:W3CDTF">2020-07-22T05:41:00Z</dcterms:modified>
</cp:coreProperties>
</file>